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9B2F9" w14:textId="0F3A3CBA" w:rsidR="00DB5CC2" w:rsidRPr="00657BD7" w:rsidRDefault="00467BF1" w:rsidP="00657BD7">
      <w:pPr>
        <w:spacing w:beforeLines="50" w:before="211" w:afterLines="150" w:after="634"/>
        <w:jc w:val="center"/>
        <w:rPr>
          <w:rFonts w:ascii="Times New Roman" w:hAnsi="Times New Roman" w:cs="Times New Roman"/>
        </w:rPr>
      </w:pPr>
      <w:r>
        <w:rPr>
          <w:rStyle w:val="aa"/>
          <w:rFonts w:ascii="Times New Roman" w:eastAsia="微软雅黑" w:hAnsi="Times New Roman" w:cs="Times New Roman" w:hint="eastAsia"/>
          <w:sz w:val="28"/>
        </w:rPr>
        <w:t>实验名称：</w:t>
      </w:r>
      <w:r w:rsidR="00D56B9A">
        <w:rPr>
          <w:rFonts w:ascii="楷体" w:eastAsia="楷体" w:hAnsi="楷体" w:hint="eastAsia"/>
          <w:color w:val="333333"/>
          <w:shd w:val="clear" w:color="auto" w:fill="FFFFFF"/>
        </w:rPr>
        <w:t>基于中点和</w:t>
      </w:r>
      <w:r w:rsidR="00D56B9A">
        <w:rPr>
          <w:rFonts w:ascii="Times New Roman" w:hAnsi="Times New Roman" w:cs="Times New Roman"/>
          <w:color w:val="333333"/>
          <w:shd w:val="clear" w:color="auto" w:fill="FFFFFF"/>
        </w:rPr>
        <w:t>Bresenham</w:t>
      </w:r>
      <w:r w:rsidR="00D56B9A">
        <w:rPr>
          <w:rFonts w:ascii="Times New Roman" w:hAnsi="Times New Roman" w:cs="Times New Roman"/>
          <w:color w:val="333333"/>
          <w:shd w:val="clear" w:color="auto" w:fill="FFFFFF"/>
        </w:rPr>
        <w:t>分别</w:t>
      </w:r>
      <w:r w:rsidR="00D56B9A">
        <w:rPr>
          <w:rFonts w:ascii="楷体" w:eastAsia="楷体" w:hAnsi="楷体" w:hint="eastAsia"/>
          <w:color w:val="333333"/>
          <w:shd w:val="clear" w:color="auto" w:fill="FFFFFF"/>
        </w:rPr>
        <w:t>光栅化绘制椭圆</w:t>
      </w:r>
    </w:p>
    <w:p w14:paraId="3A66F9F8" w14:textId="46184B66" w:rsidR="00B322F9" w:rsidRDefault="00E875B0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具体内容</w:t>
      </w:r>
    </w:p>
    <w:p w14:paraId="0F2D549C" w14:textId="779FB58B" w:rsidR="00B322F9" w:rsidRPr="00301F2C" w:rsidRDefault="00D56B9A" w:rsidP="00467BF1">
      <w:pPr>
        <w:pStyle w:val="a7"/>
        <w:ind w:left="720" w:firstLineChars="0" w:firstLine="0"/>
        <w:rPr>
          <w:rFonts w:ascii="宋体" w:eastAsia="宋体" w:hAnsi="宋体"/>
        </w:rPr>
      </w:pPr>
      <w:r>
        <w:rPr>
          <w:rFonts w:ascii="楷体" w:eastAsia="楷体" w:hAnsi="楷体" w:hint="eastAsia"/>
          <w:color w:val="333333"/>
          <w:shd w:val="clear" w:color="auto" w:fill="FFFFFF"/>
        </w:rPr>
        <w:t>基于中点和</w:t>
      </w:r>
      <w:r>
        <w:rPr>
          <w:rFonts w:ascii="Times New Roman" w:hAnsi="Times New Roman" w:cs="Times New Roman"/>
          <w:color w:val="333333"/>
          <w:shd w:val="clear" w:color="auto" w:fill="FFFFFF"/>
        </w:rPr>
        <w:t>Bresenham</w:t>
      </w:r>
      <w:r>
        <w:rPr>
          <w:rFonts w:ascii="Times New Roman" w:hAnsi="Times New Roman" w:cs="Times New Roman"/>
          <w:color w:val="333333"/>
          <w:shd w:val="clear" w:color="auto" w:fill="FFFFFF"/>
        </w:rPr>
        <w:t>分别</w:t>
      </w:r>
      <w:r>
        <w:rPr>
          <w:rFonts w:ascii="楷体" w:eastAsia="楷体" w:hAnsi="楷体" w:hint="eastAsia"/>
          <w:color w:val="333333"/>
          <w:shd w:val="clear" w:color="auto" w:fill="FFFFFF"/>
        </w:rPr>
        <w:t>光栅化绘制椭圆</w:t>
      </w:r>
    </w:p>
    <w:p w14:paraId="656DF1CA" w14:textId="044147A4" w:rsidR="00E5761A" w:rsidRPr="00B322F9" w:rsidRDefault="00E5761A" w:rsidP="00B322F9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bCs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设计思路</w:t>
      </w:r>
    </w:p>
    <w:p w14:paraId="7D2496DC" w14:textId="6376CABF" w:rsidR="00467BF1" w:rsidRPr="00467BF1" w:rsidRDefault="00D56B9A" w:rsidP="00E5761A">
      <w:pPr>
        <w:pStyle w:val="a7"/>
        <w:ind w:left="720" w:firstLineChars="0" w:firstLine="0"/>
        <w:rPr>
          <w:rStyle w:val="aa"/>
          <w:rFonts w:hint="eastAsia"/>
        </w:rPr>
      </w:pPr>
      <w:r>
        <w:rPr>
          <w:rStyle w:val="aa"/>
          <w:rFonts w:ascii="宋体" w:eastAsia="宋体" w:hAnsi="宋体" w:hint="eastAsia"/>
          <w:b w:val="0"/>
        </w:rPr>
        <w:t>通过椭圆方程分别用中点和Bresenham推导出递推式，然后利用OpenGL写出代码</w:t>
      </w:r>
    </w:p>
    <w:p w14:paraId="1A9FC52E" w14:textId="2F5A0C15" w:rsidR="00DB5CC2" w:rsidRDefault="00DB5CC2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主要函数及其简要说明</w:t>
      </w:r>
    </w:p>
    <w:p w14:paraId="5840D9EE" w14:textId="77777777" w:rsidR="00D56B9A" w:rsidRDefault="00467BF1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467BF1">
        <w:rPr>
          <w:rStyle w:val="aa"/>
          <w:rFonts w:ascii="宋体" w:eastAsia="宋体" w:hAnsi="宋体" w:hint="eastAsia"/>
          <w:b w:val="0"/>
        </w:rPr>
        <w:t xml:space="preserve"> </w:t>
      </w:r>
      <w:r w:rsidR="00D56B9A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="00D56B9A">
        <w:rPr>
          <w:rFonts w:ascii="新宋体" w:eastAsia="新宋体" w:cs="新宋体" w:hint="eastAsia"/>
          <w:color w:val="008000"/>
          <w:kern w:val="0"/>
          <w:sz w:val="19"/>
          <w:szCs w:val="19"/>
        </w:rPr>
        <w:t>用</w:t>
      </w:r>
      <w:r w:rsidR="00D56B9A">
        <w:rPr>
          <w:rFonts w:ascii="新宋体" w:eastAsia="新宋体" w:cs="新宋体"/>
          <w:color w:val="008000"/>
          <w:kern w:val="0"/>
          <w:sz w:val="19"/>
          <w:szCs w:val="19"/>
        </w:rPr>
        <w:t>bresenham</w:t>
      </w:r>
      <w:r w:rsidR="00D56B9A">
        <w:rPr>
          <w:rFonts w:ascii="新宋体" w:eastAsia="新宋体" w:cs="新宋体" w:hint="eastAsia"/>
          <w:color w:val="008000"/>
          <w:kern w:val="0"/>
          <w:sz w:val="19"/>
          <w:szCs w:val="19"/>
        </w:rPr>
        <w:t>算法绘制椭圆</w:t>
      </w:r>
      <w:r w:rsidR="00D56B9A">
        <w:rPr>
          <w:rFonts w:ascii="新宋体" w:eastAsia="新宋体" w:cs="新宋体"/>
          <w:color w:val="008000"/>
          <w:kern w:val="0"/>
          <w:sz w:val="19"/>
          <w:szCs w:val="19"/>
        </w:rPr>
        <w:t xml:space="preserve"> ab</w:t>
      </w:r>
      <w:r w:rsidR="00D56B9A">
        <w:rPr>
          <w:rFonts w:ascii="新宋体" w:eastAsia="新宋体" w:cs="新宋体" w:hint="eastAsia"/>
          <w:color w:val="008000"/>
          <w:kern w:val="0"/>
          <w:sz w:val="19"/>
          <w:szCs w:val="19"/>
        </w:rPr>
        <w:t>分别为长半轴和短半轴长</w:t>
      </w:r>
      <w:r w:rsidR="00D56B9A"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r w:rsidR="00D56B9A">
        <w:rPr>
          <w:rFonts w:ascii="新宋体" w:eastAsia="新宋体" w:cs="新宋体" w:hint="eastAsia"/>
          <w:color w:val="008000"/>
          <w:kern w:val="0"/>
          <w:sz w:val="19"/>
          <w:szCs w:val="19"/>
        </w:rPr>
        <w:t>默认中心在原点</w:t>
      </w:r>
    </w:p>
    <w:p w14:paraId="4AF56A4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BresenhamEllipse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3FC334A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3D48688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qa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DDE402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qb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24F2A5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x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y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初始坐标</w:t>
      </w:r>
    </w:p>
    <w:p w14:paraId="6217810D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x = 0;</w:t>
      </w:r>
    </w:p>
    <w:p w14:paraId="3ABEB3E7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y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108792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 = 2 * sqb - 2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sqa + sqa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初始的判断值</w:t>
      </w:r>
    </w:p>
    <w:p w14:paraId="7D1C13D8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raw(x, y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绘制</w:t>
      </w:r>
    </w:p>
    <w:p w14:paraId="39324765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_x = (sqa / sqrt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_cas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unsign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_int64&gt;(sqa) + sqb));</w:t>
      </w:r>
    </w:p>
    <w:p w14:paraId="58E9C655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x &lt;= P_x)</w:t>
      </w:r>
    </w:p>
    <w:p w14:paraId="1B6A8026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5FC30067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 &lt; 0)</w:t>
      </w:r>
    </w:p>
    <w:p w14:paraId="56F35E0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516A76D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+= 2 * sqb * (2 * x + 3);</w:t>
      </w:r>
    </w:p>
    <w:p w14:paraId="7C5D5F68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++;</w:t>
      </w:r>
    </w:p>
    <w:p w14:paraId="2522020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24B5B4D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9E8840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181F245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+= 2 * sqb * (2 * x + 3) - 4 * sqa * (y - 1);</w:t>
      </w:r>
    </w:p>
    <w:p w14:paraId="7DC2F9B8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--;</w:t>
      </w:r>
    </w:p>
    <w:p w14:paraId="3BF3044D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++;</w:t>
      </w:r>
    </w:p>
    <w:p w14:paraId="74F8CC9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7CCEBA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raw(x, y);</w:t>
      </w:r>
    </w:p>
    <w:p w14:paraId="5B788396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95CF44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= sqb * (x * x + x) + sqa * (y * y - y) - sqa * sqb;</w:t>
      </w:r>
    </w:p>
    <w:p w14:paraId="3E12FE29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y &gt;= 0)</w:t>
      </w:r>
    </w:p>
    <w:p w14:paraId="79AD4C99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08608465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 &lt; 0)</w:t>
      </w:r>
    </w:p>
    <w:p w14:paraId="79C3BF1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6586386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-= 2 * sqa * y + sqa - 2 * sqb * x - 2 * sqb;</w:t>
      </w:r>
    </w:p>
    <w:p w14:paraId="692FCFF7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--;</w:t>
      </w:r>
    </w:p>
    <w:p w14:paraId="6A4A282B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++;</w:t>
      </w:r>
    </w:p>
    <w:p w14:paraId="39F3F9F9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5FC9A51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5CE4E5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669F952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-= 2 * sqa * y + sqa;</w:t>
      </w:r>
    </w:p>
    <w:p w14:paraId="1328D7B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--;</w:t>
      </w:r>
    </w:p>
    <w:p w14:paraId="20E7B729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746A5E28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raw(x, y);</w:t>
      </w:r>
    </w:p>
    <w:p w14:paraId="2FAB229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2D97C900" w14:textId="42B52AE3" w:rsidR="00B322F9" w:rsidRDefault="00D56B9A" w:rsidP="00D56B9A">
      <w:pPr>
        <w:pStyle w:val="a7"/>
        <w:ind w:left="720" w:firstLineChars="0" w:firstLine="0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B3B2181" w14:textId="66811FF0" w:rsidR="00D56B9A" w:rsidRDefault="00D56B9A" w:rsidP="00D56B9A">
      <w:pPr>
        <w:pStyle w:val="a7"/>
        <w:ind w:left="720" w:firstLineChars="0" w:firstLine="0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2BC049C1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用中点算法绘制椭圆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ab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分别为长半轴和短半轴长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默认中心在原点</w:t>
      </w:r>
    </w:p>
    <w:p w14:paraId="0ADA30C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idpointEllipse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6F8F117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5E9D2E9C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qa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F11FB9A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qb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FEE101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x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、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y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初始坐标</w:t>
      </w:r>
    </w:p>
    <w:p w14:paraId="6AED528C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x = 0;</w:t>
      </w:r>
    </w:p>
    <w:p w14:paraId="2D84A43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y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9DC134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 = 0.25 * sqa + sqb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初始的判断值</w:t>
      </w:r>
    </w:p>
    <w:p w14:paraId="4309CA3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  <w:t>draw(x, y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绘制</w:t>
      </w:r>
    </w:p>
    <w:p w14:paraId="699EC5FD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P_x = (sqa / sqrt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_cas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&lt;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unsign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_int64&gt;(sqa) + sqb));</w:t>
      </w:r>
    </w:p>
    <w:p w14:paraId="0B1E7559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x &lt;= P_x)</w:t>
      </w:r>
    </w:p>
    <w:p w14:paraId="2A88832B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521CC61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 &lt; 0)</w:t>
      </w:r>
    </w:p>
    <w:p w14:paraId="34E72B8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237EB4F7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+= (2 * x + 3) * sqb;</w:t>
      </w:r>
    </w:p>
    <w:p w14:paraId="4EF11B0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++;</w:t>
      </w:r>
    </w:p>
    <w:p w14:paraId="12A7D23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4B3736B5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203A8B3B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00FC293C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+= (2 * x + 3) * sqb + (1 - 2 * y) * sqa;</w:t>
      </w:r>
    </w:p>
    <w:p w14:paraId="64C68B4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--;</w:t>
      </w:r>
    </w:p>
    <w:p w14:paraId="2FD9401D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++;</w:t>
      </w:r>
    </w:p>
    <w:p w14:paraId="3C7D755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40C996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raw(x, y);</w:t>
      </w:r>
    </w:p>
    <w:p w14:paraId="6264C5E0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4F07FF96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 xml:space="preserve">x =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a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0E4F5D6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 = 0;</w:t>
      </w:r>
    </w:p>
    <w:p w14:paraId="6AB7CC23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= 0.25 * sqb + sqa;</w:t>
      </w:r>
    </w:p>
    <w:p w14:paraId="281F39CD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whi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x &gt; P_x)</w:t>
      </w:r>
    </w:p>
    <w:p w14:paraId="50F93FAB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050C66EE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 &lt; 0)</w:t>
      </w:r>
    </w:p>
    <w:p w14:paraId="47D569D7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614A2B7B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+= (2 * y + 3) * sqa;</w:t>
      </w:r>
    </w:p>
    <w:p w14:paraId="7572E75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++;</w:t>
      </w:r>
    </w:p>
    <w:p w14:paraId="5423119C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60676F4D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B25D0CF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{</w:t>
      </w:r>
    </w:p>
    <w:p w14:paraId="74C88E5B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 += (2 * y + 3) * sqa + (1 - 2 * x) * sqb;</w:t>
      </w:r>
    </w:p>
    <w:p w14:paraId="4D0A2E5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x--;</w:t>
      </w:r>
    </w:p>
    <w:p w14:paraId="1A9FE3F9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y++;</w:t>
      </w:r>
    </w:p>
    <w:p w14:paraId="02F97551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37165E32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ab/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draw(x, y);</w:t>
      </w:r>
    </w:p>
    <w:p w14:paraId="70287FBA" w14:textId="77777777" w:rsidR="00D56B9A" w:rsidRDefault="00D56B9A" w:rsidP="00D56B9A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ab/>
        <w:t>}</w:t>
      </w:r>
    </w:p>
    <w:p w14:paraId="02B31E5F" w14:textId="5CB8F210" w:rsidR="00D56B9A" w:rsidRPr="00467BF1" w:rsidRDefault="00D56B9A" w:rsidP="00D56B9A">
      <w:pPr>
        <w:pStyle w:val="a7"/>
        <w:ind w:left="720" w:firstLineChars="0" w:firstLine="0"/>
        <w:rPr>
          <w:rStyle w:val="aa"/>
          <w:rFonts w:ascii="宋体" w:eastAsia="宋体" w:hAnsi="宋体" w:hint="eastAsia"/>
          <w:b w:val="0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7BFEEB24" w14:textId="77777777" w:rsidR="00B322F9" w:rsidRPr="00B322F9" w:rsidRDefault="00B322F9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遇到的主要问题及解决思路：</w:t>
      </w:r>
    </w:p>
    <w:p w14:paraId="6867CC77" w14:textId="27EEEAE7" w:rsidR="00DB5CC2" w:rsidRPr="00467BF1" w:rsidRDefault="00D56B9A" w:rsidP="00B322F9">
      <w:pPr>
        <w:pStyle w:val="a7"/>
        <w:ind w:left="720" w:firstLineChars="0" w:firstLine="0"/>
        <w:rPr>
          <w:rStyle w:val="aa"/>
          <w:rFonts w:hint="eastAsia"/>
        </w:rPr>
      </w:pPr>
      <w:r>
        <w:rPr>
          <w:rStyle w:val="aa"/>
          <w:rFonts w:ascii="宋体" w:eastAsia="宋体" w:hAnsi="宋体" w:hint="eastAsia"/>
          <w:b w:val="0"/>
        </w:rPr>
        <w:t>递推式不会推，借鉴他人推导方式，继续推</w:t>
      </w:r>
    </w:p>
    <w:p w14:paraId="70284889" w14:textId="77777777" w:rsidR="00467BF1" w:rsidRDefault="00EB68B3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程序运行结果</w:t>
      </w:r>
    </w:p>
    <w:p w14:paraId="583ADECC" w14:textId="160F1181" w:rsidR="00DB5CC2" w:rsidRPr="00467BF1" w:rsidRDefault="00D56B9A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drawing>
          <wp:inline distT="0" distB="0" distL="0" distR="0" wp14:anchorId="47F6A98A" wp14:editId="1862D2F9">
            <wp:extent cx="5270500" cy="5539105"/>
            <wp:effectExtent l="0" t="0" r="635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1F3CFB" wp14:editId="01AD7D80">
            <wp:extent cx="5270500" cy="5539105"/>
            <wp:effectExtent l="0" t="0" r="635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553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5CC2" w:rsidRPr="00467BF1" w:rsidSect="00F12E85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23CBB" w14:textId="77777777" w:rsidR="00D47BF4" w:rsidRDefault="00D47BF4" w:rsidP="00E875B0">
      <w:r>
        <w:separator/>
      </w:r>
    </w:p>
  </w:endnote>
  <w:endnote w:type="continuationSeparator" w:id="0">
    <w:p w14:paraId="41F60747" w14:textId="77777777" w:rsidR="00D47BF4" w:rsidRDefault="00D47BF4" w:rsidP="00E8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B047F" w14:textId="77777777" w:rsidR="00D47BF4" w:rsidRDefault="00D47BF4" w:rsidP="00E875B0">
      <w:r>
        <w:separator/>
      </w:r>
    </w:p>
  </w:footnote>
  <w:footnote w:type="continuationSeparator" w:id="0">
    <w:p w14:paraId="76D8D049" w14:textId="77777777" w:rsidR="00D47BF4" w:rsidRDefault="00D47BF4" w:rsidP="00E8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77D"/>
    <w:multiLevelType w:val="hybridMultilevel"/>
    <w:tmpl w:val="F0C8EE60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70B50D0"/>
    <w:multiLevelType w:val="hybridMultilevel"/>
    <w:tmpl w:val="12548680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77953AD"/>
    <w:multiLevelType w:val="hybridMultilevel"/>
    <w:tmpl w:val="CE76305E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0E253A1"/>
    <w:multiLevelType w:val="hybridMultilevel"/>
    <w:tmpl w:val="ADA4D8E0"/>
    <w:lvl w:ilvl="0" w:tplc="D3B67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2D0C6711"/>
    <w:multiLevelType w:val="hybridMultilevel"/>
    <w:tmpl w:val="AA80A500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5" w15:restartNumberingAfterBreak="0">
    <w:nsid w:val="30B41870"/>
    <w:multiLevelType w:val="hybridMultilevel"/>
    <w:tmpl w:val="8C52B8A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6E557C6"/>
    <w:multiLevelType w:val="hybridMultilevel"/>
    <w:tmpl w:val="E566F7C4"/>
    <w:lvl w:ilvl="0" w:tplc="3220439A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1E3C98"/>
    <w:multiLevelType w:val="hybridMultilevel"/>
    <w:tmpl w:val="0D06F5F2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5D315F6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67C421E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71FF24EC"/>
    <w:multiLevelType w:val="hybridMultilevel"/>
    <w:tmpl w:val="8FD69EB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35850AD"/>
    <w:multiLevelType w:val="hybridMultilevel"/>
    <w:tmpl w:val="656C41DA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91C715D"/>
    <w:multiLevelType w:val="hybridMultilevel"/>
    <w:tmpl w:val="C17C27E8"/>
    <w:lvl w:ilvl="0" w:tplc="BAEEB9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891EBD"/>
    <w:multiLevelType w:val="hybridMultilevel"/>
    <w:tmpl w:val="DBC255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7F3F6D74"/>
    <w:multiLevelType w:val="hybridMultilevel"/>
    <w:tmpl w:val="B76652E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3"/>
  </w:num>
  <w:num w:numId="5">
    <w:abstractNumId w:val="2"/>
  </w:num>
  <w:num w:numId="6">
    <w:abstractNumId w:val="10"/>
  </w:num>
  <w:num w:numId="7">
    <w:abstractNumId w:val="7"/>
  </w:num>
  <w:num w:numId="8">
    <w:abstractNumId w:val="11"/>
  </w:num>
  <w:num w:numId="9">
    <w:abstractNumId w:val="1"/>
  </w:num>
  <w:num w:numId="10">
    <w:abstractNumId w:val="14"/>
  </w:num>
  <w:num w:numId="11">
    <w:abstractNumId w:val="0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zQ2sDS2NLE0MzJQ0lEKTi0uzszPAykwrAUA0YXY0CwAAAA="/>
  </w:docVars>
  <w:rsids>
    <w:rsidRoot w:val="00FB2E61"/>
    <w:rsid w:val="00034384"/>
    <w:rsid w:val="000A6941"/>
    <w:rsid w:val="000C62B5"/>
    <w:rsid w:val="001F35DF"/>
    <w:rsid w:val="00271392"/>
    <w:rsid w:val="002E2D8E"/>
    <w:rsid w:val="00301F2C"/>
    <w:rsid w:val="00314DA0"/>
    <w:rsid w:val="00375300"/>
    <w:rsid w:val="003F39AA"/>
    <w:rsid w:val="004422EF"/>
    <w:rsid w:val="00467BF1"/>
    <w:rsid w:val="004E2786"/>
    <w:rsid w:val="005C13B6"/>
    <w:rsid w:val="00635B0F"/>
    <w:rsid w:val="00657BD7"/>
    <w:rsid w:val="007075E5"/>
    <w:rsid w:val="00786EC6"/>
    <w:rsid w:val="00797F5D"/>
    <w:rsid w:val="00846073"/>
    <w:rsid w:val="008941D8"/>
    <w:rsid w:val="008C4BB4"/>
    <w:rsid w:val="00A344AC"/>
    <w:rsid w:val="00B322F9"/>
    <w:rsid w:val="00B74581"/>
    <w:rsid w:val="00BE609E"/>
    <w:rsid w:val="00C7743B"/>
    <w:rsid w:val="00D47BF4"/>
    <w:rsid w:val="00D56B9A"/>
    <w:rsid w:val="00DB5CC2"/>
    <w:rsid w:val="00E46330"/>
    <w:rsid w:val="00E5761A"/>
    <w:rsid w:val="00E875B0"/>
    <w:rsid w:val="00EB68B3"/>
    <w:rsid w:val="00F6171C"/>
    <w:rsid w:val="00F61E9B"/>
    <w:rsid w:val="00FB1962"/>
    <w:rsid w:val="00FB2E61"/>
    <w:rsid w:val="00FD28B5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A76782"/>
  <w15:chartTrackingRefBased/>
  <w15:docId w15:val="{1FEFD7BF-2FDA-477B-8E68-81E24D45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5B0"/>
    <w:pPr>
      <w:widowControl w:val="0"/>
      <w:jc w:val="both"/>
    </w:pPr>
    <w:rPr>
      <w:sz w:val="24"/>
      <w:szCs w:val="24"/>
    </w:rPr>
  </w:style>
  <w:style w:type="paragraph" w:styleId="1">
    <w:name w:val="heading 1"/>
    <w:aliases w:val="标题样式一"/>
    <w:next w:val="a"/>
    <w:link w:val="10"/>
    <w:uiPriority w:val="9"/>
    <w:qFormat/>
    <w:rsid w:val="00FE7E6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FE7E6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FE7E6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FE7E6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a4"/>
    <w:uiPriority w:val="99"/>
    <w:unhideWhenUsed/>
    <w:rsid w:val="00E87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75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75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75B0"/>
    <w:rPr>
      <w:sz w:val="18"/>
      <w:szCs w:val="18"/>
    </w:rPr>
  </w:style>
  <w:style w:type="paragraph" w:styleId="a7">
    <w:name w:val="List Paragraph"/>
    <w:basedOn w:val="a"/>
    <w:uiPriority w:val="34"/>
    <w:qFormat/>
    <w:rsid w:val="00E875B0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B322F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322F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B322F9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57BD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57B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5</Pages>
  <Words>223</Words>
  <Characters>1275</Characters>
  <Application>Microsoft Office Word</Application>
  <DocSecurity>0</DocSecurity>
  <Lines>10</Lines>
  <Paragraphs>2</Paragraphs>
  <ScaleCrop>false</ScaleCrop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若兰</dc:creator>
  <cp:keywords/>
  <dc:description/>
  <cp:lastModifiedBy>浩洋</cp:lastModifiedBy>
  <cp:revision>13</cp:revision>
  <cp:lastPrinted>2020-09-09T05:02:00Z</cp:lastPrinted>
  <dcterms:created xsi:type="dcterms:W3CDTF">2018-01-01T06:17:00Z</dcterms:created>
  <dcterms:modified xsi:type="dcterms:W3CDTF">2021-10-14T14:18:00Z</dcterms:modified>
</cp:coreProperties>
</file>